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0E89" w:rsidRDefault="00D30E89" w:rsidP="0061010C">
      <w:pPr>
        <w:pStyle w:val="Heading1"/>
        <w:rPr>
          <w:rFonts w:asciiTheme="minorHAnsi" w:hAnsiTheme="minorHAnsi" w:cstheme="minorHAnsi"/>
          <w:b/>
        </w:rPr>
      </w:pPr>
      <w:r w:rsidRPr="00FD1159">
        <w:rPr>
          <w:rFonts w:asciiTheme="minorHAnsi" w:hAnsiTheme="minorHAnsi" w:cstheme="minorHAnsi"/>
          <w:b/>
        </w:rPr>
        <w:t xml:space="preserve">How to sign up to be a Peer </w:t>
      </w:r>
      <w:proofErr w:type="spellStart"/>
      <w:r w:rsidRPr="00FD1159">
        <w:rPr>
          <w:rFonts w:asciiTheme="minorHAnsi" w:hAnsiTheme="minorHAnsi" w:cstheme="minorHAnsi"/>
          <w:b/>
        </w:rPr>
        <w:t>Notetaker</w:t>
      </w:r>
      <w:proofErr w:type="spellEnd"/>
      <w:r w:rsidRPr="00FD1159">
        <w:rPr>
          <w:rFonts w:asciiTheme="minorHAnsi" w:hAnsiTheme="minorHAnsi" w:cstheme="minorHAnsi"/>
          <w:b/>
        </w:rPr>
        <w:t xml:space="preserve"> with SDAC</w:t>
      </w:r>
    </w:p>
    <w:p w:rsidR="00591EC4" w:rsidRPr="00591EC4" w:rsidRDefault="00591EC4" w:rsidP="00591EC4"/>
    <w:p w:rsidR="00D30E89" w:rsidRPr="00FD1159" w:rsidRDefault="00D30E89" w:rsidP="00D30E8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  <w:r w:rsidRPr="00FD1159">
        <w:rPr>
          <w:rFonts w:asciiTheme="minorHAnsi" w:hAnsiTheme="minorHAnsi" w:cstheme="minorHAnsi"/>
          <w:color w:val="000000"/>
        </w:rPr>
        <w:t>First, click on the link below. This link was also sent out in the email from your professor.</w:t>
      </w:r>
    </w:p>
    <w:p w:rsidR="00D30E89" w:rsidRPr="00FD1159" w:rsidRDefault="002939D5" w:rsidP="00D30E8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  <w:hyperlink r:id="rId5" w:tgtFrame="_blank" w:history="1">
        <w:r w:rsidR="00846052">
          <w:rPr>
            <w:rStyle w:val="Hyperlink"/>
            <w:rFonts w:asciiTheme="minorHAnsi" w:hAnsiTheme="minorHAnsi" w:cstheme="minorHAnsi"/>
          </w:rPr>
          <w:t xml:space="preserve">SDAC </w:t>
        </w:r>
        <w:proofErr w:type="spellStart"/>
        <w:r w:rsidR="00846052">
          <w:rPr>
            <w:rStyle w:val="Hyperlink"/>
            <w:rFonts w:asciiTheme="minorHAnsi" w:hAnsiTheme="minorHAnsi" w:cstheme="minorHAnsi"/>
          </w:rPr>
          <w:t>Notetaker</w:t>
        </w:r>
        <w:proofErr w:type="spellEnd"/>
        <w:r w:rsidR="00846052">
          <w:rPr>
            <w:rStyle w:val="Hyperlink"/>
            <w:rFonts w:asciiTheme="minorHAnsi" w:hAnsiTheme="minorHAnsi" w:cstheme="minorHAnsi"/>
          </w:rPr>
          <w:t xml:space="preserve"> Application</w:t>
        </w:r>
      </w:hyperlink>
    </w:p>
    <w:p w:rsidR="00D30E89" w:rsidRPr="00FD1159" w:rsidRDefault="00D30E89" w:rsidP="00D30E8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</w:p>
    <w:p w:rsidR="00D30E89" w:rsidRPr="00FD1159" w:rsidRDefault="00D30E89" w:rsidP="00D30E89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  <w:r w:rsidRPr="00FD1159">
        <w:rPr>
          <w:rFonts w:asciiTheme="minorHAnsi" w:hAnsiTheme="minorHAnsi" w:cstheme="minorHAnsi"/>
          <w:color w:val="000000"/>
        </w:rPr>
        <w:t>Sign into the porta</w:t>
      </w:r>
      <w:r w:rsidRPr="00FD1159">
        <w:rPr>
          <w:rFonts w:asciiTheme="minorHAnsi" w:hAnsiTheme="minorHAnsi" w:cstheme="minorHAnsi"/>
          <w:color w:val="212121"/>
        </w:rPr>
        <w:t xml:space="preserve">l. </w:t>
      </w:r>
    </w:p>
    <w:p w:rsidR="00D30E89" w:rsidRPr="00FD1159" w:rsidRDefault="00D30E89" w:rsidP="00D30E89">
      <w:pPr>
        <w:pStyle w:val="NormalWeb"/>
        <w:numPr>
          <w:ilvl w:val="1"/>
          <w:numId w:val="1"/>
        </w:numPr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  <w:r w:rsidRPr="00FD1159">
        <w:rPr>
          <w:rFonts w:asciiTheme="minorHAnsi" w:hAnsiTheme="minorHAnsi" w:cstheme="minorHAnsi"/>
          <w:color w:val="212121"/>
        </w:rPr>
        <w:t xml:space="preserve">The </w:t>
      </w:r>
      <w:r w:rsidRPr="00FD1159">
        <w:rPr>
          <w:rFonts w:asciiTheme="minorHAnsi" w:hAnsiTheme="minorHAnsi" w:cstheme="minorHAnsi"/>
          <w:b/>
          <w:color w:val="212121"/>
        </w:rPr>
        <w:t>school ID</w:t>
      </w:r>
      <w:r w:rsidRPr="00FD1159">
        <w:rPr>
          <w:rFonts w:asciiTheme="minorHAnsi" w:hAnsiTheme="minorHAnsi" w:cstheme="minorHAnsi"/>
          <w:color w:val="212121"/>
        </w:rPr>
        <w:t xml:space="preserve"> is </w:t>
      </w:r>
      <w:proofErr w:type="gramStart"/>
      <w:r w:rsidRPr="00FD1159">
        <w:rPr>
          <w:rFonts w:asciiTheme="minorHAnsi" w:hAnsiTheme="minorHAnsi" w:cstheme="minorHAnsi"/>
          <w:color w:val="212121"/>
        </w:rPr>
        <w:t>your</w:t>
      </w:r>
      <w:proofErr w:type="gramEnd"/>
      <w:r w:rsidRPr="00FD1159">
        <w:rPr>
          <w:rFonts w:asciiTheme="minorHAnsi" w:hAnsiTheme="minorHAnsi" w:cstheme="minorHAnsi"/>
          <w:color w:val="212121"/>
        </w:rPr>
        <w:t xml:space="preserve"> computing ID plus 0’s in the front to make it 7 digits. So for example sh2aw would be 00</w:t>
      </w:r>
      <w:r w:rsidR="00FD1159">
        <w:rPr>
          <w:rFonts w:asciiTheme="minorHAnsi" w:hAnsiTheme="minorHAnsi" w:cstheme="minorHAnsi"/>
          <w:color w:val="212121"/>
        </w:rPr>
        <w:t>sh2aw</w:t>
      </w:r>
      <w:r w:rsidRPr="00FD1159">
        <w:rPr>
          <w:rFonts w:asciiTheme="minorHAnsi" w:hAnsiTheme="minorHAnsi" w:cstheme="minorHAnsi"/>
          <w:color w:val="212121"/>
        </w:rPr>
        <w:t xml:space="preserve">. </w:t>
      </w:r>
    </w:p>
    <w:p w:rsidR="00D30E89" w:rsidRPr="00591EC4" w:rsidRDefault="00D30E89" w:rsidP="00D30E89">
      <w:pPr>
        <w:pStyle w:val="NormalWeb"/>
        <w:numPr>
          <w:ilvl w:val="1"/>
          <w:numId w:val="1"/>
        </w:numPr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  <w:r w:rsidRPr="00FD1159">
        <w:rPr>
          <w:rFonts w:asciiTheme="minorHAnsi" w:hAnsiTheme="minorHAnsi" w:cstheme="minorHAnsi"/>
          <w:color w:val="212121"/>
        </w:rPr>
        <w:t xml:space="preserve">For the </w:t>
      </w:r>
      <w:r w:rsidRPr="00FD1159">
        <w:rPr>
          <w:rFonts w:asciiTheme="minorHAnsi" w:hAnsiTheme="minorHAnsi" w:cstheme="minorHAnsi"/>
          <w:b/>
          <w:color w:val="212121"/>
        </w:rPr>
        <w:t xml:space="preserve">Email Address </w:t>
      </w:r>
      <w:r w:rsidRPr="00FD1159">
        <w:rPr>
          <w:rFonts w:asciiTheme="minorHAnsi" w:hAnsiTheme="minorHAnsi" w:cstheme="minorHAnsi"/>
          <w:color w:val="212121"/>
        </w:rPr>
        <w:t xml:space="preserve">please use your @virginia.edu email. </w:t>
      </w:r>
    </w:p>
    <w:p w:rsidR="00591EC4" w:rsidRPr="00FD1159" w:rsidRDefault="00591EC4" w:rsidP="00D30E89">
      <w:pPr>
        <w:pStyle w:val="NormalWeb"/>
        <w:numPr>
          <w:ilvl w:val="1"/>
          <w:numId w:val="1"/>
        </w:numPr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212121"/>
        </w:rPr>
        <w:t xml:space="preserve">If you have been registered with our office before it will show up as an error. Please email us at </w:t>
      </w:r>
      <w:hyperlink r:id="rId6" w:history="1">
        <w:r w:rsidRPr="00335728">
          <w:rPr>
            <w:rStyle w:val="Hyperlink"/>
            <w:rFonts w:asciiTheme="minorHAnsi" w:hAnsiTheme="minorHAnsi" w:cstheme="minorHAnsi"/>
          </w:rPr>
          <w:t>sdac@virginia.edu</w:t>
        </w:r>
      </w:hyperlink>
      <w:r>
        <w:rPr>
          <w:rFonts w:asciiTheme="minorHAnsi" w:hAnsiTheme="minorHAnsi" w:cstheme="minorHAnsi"/>
          <w:color w:val="212121"/>
        </w:rPr>
        <w:t xml:space="preserve"> and we will reset your account! </w:t>
      </w:r>
    </w:p>
    <w:p w:rsidR="00D30E89" w:rsidRPr="00D30E89" w:rsidRDefault="00D30E89" w:rsidP="00D30E89">
      <w:pPr>
        <w:pStyle w:val="NormalWeb"/>
        <w:spacing w:before="0" w:beforeAutospacing="0" w:after="0" w:afterAutospacing="0"/>
        <w:ind w:left="1440"/>
        <w:rPr>
          <w:color w:val="000000"/>
          <w:sz w:val="24"/>
          <w:szCs w:val="24"/>
        </w:rPr>
      </w:pPr>
    </w:p>
    <w:p w:rsidR="0061010C" w:rsidRDefault="00D30E89" w:rsidP="00846052">
      <w:pPr>
        <w:pStyle w:val="NormalWeb"/>
        <w:spacing w:before="0" w:beforeAutospacing="0" w:after="0" w:afterAutospacing="0"/>
        <w:jc w:val="center"/>
      </w:pPr>
      <w:r>
        <w:rPr>
          <w:rFonts w:cstheme="minorHAns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6FD33FD" wp14:editId="2AC037F2">
                <wp:simplePos x="0" y="0"/>
                <wp:positionH relativeFrom="margin">
                  <wp:posOffset>-983</wp:posOffset>
                </wp:positionH>
                <wp:positionV relativeFrom="paragraph">
                  <wp:posOffset>1377315</wp:posOffset>
                </wp:positionV>
                <wp:extent cx="990611" cy="304800"/>
                <wp:effectExtent l="0" t="19050" r="38100" b="38100"/>
                <wp:wrapNone/>
                <wp:docPr id="24" name="Group 24" title="Step 1 arrow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90611" cy="304800"/>
                          <a:chOff x="44433" y="-409651"/>
                          <a:chExt cx="990611" cy="304800"/>
                        </a:xfrm>
                      </wpg:grpSpPr>
                      <wps:wsp>
                        <wps:cNvPr id="30" name="Right Arrow 30"/>
                        <wps:cNvSpPr/>
                        <wps:spPr>
                          <a:xfrm>
                            <a:off x="44444" y="-409651"/>
                            <a:ext cx="990600" cy="304800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2"/>
                          </a:fillRef>
                          <a:effectRef idx="1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Text Box 32"/>
                        <wps:cNvSpPr txBox="1"/>
                        <wps:spPr>
                          <a:xfrm>
                            <a:off x="44433" y="-400126"/>
                            <a:ext cx="819150" cy="2476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D30E89" w:rsidRDefault="00D30E89" w:rsidP="00D30E89">
                              <w:r>
                                <w:t>Step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FD33FD" id="Group 24" o:spid="_x0000_s1026" alt="Title: Step 1 arrow" style="position:absolute;left:0;text-align:left;margin-left:-.1pt;margin-top:108.45pt;width:78pt;height:24pt;z-index:251659264;mso-position-horizontal-relative:margin;mso-width-relative:margin;mso-height-relative:margin" coordorigin="444,-4096" coordsize="9906,3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"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30" o:spid="_x0000_s1027" type="#_x0000_t13" style="position:absolute;left:444;top:-4096;width:9906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" adj="18277" fillcolor="#ed7d31 [3205]" strokecolor="white [3201]" strokeweight="1.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2" o:spid="_x0000_s1028" type="#_x0000_t202" style="position:absolute;left:444;top:-4001;width:8191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H0D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AAPH0DxQAAANsAAAAP&#10;AAAAAAAAAAAAAAAAAAcCAABkcnMvZG93bnJldi54bWxQSwUGAAAAAAMAAwC3AAAA+QIAAAAA&#10;" filled="f" stroked="f" strokeweight=".5pt">
                  <v:textbox>
                    <w:txbxContent>
                      <w:p w:rsidR="00D30E89" w:rsidRDefault="00D30E89" w:rsidP="00D30E89">
                        <w:r>
                          <w:t>Step 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0AC0EAE3" wp14:editId="658E59D1">
            <wp:extent cx="5753100" cy="2752391"/>
            <wp:effectExtent l="0" t="0" r="0" b="0"/>
            <wp:docPr id="4" name="Picture 4" descr="titled: Online Notetaker Application. Step one: Specify login information with an arrow pointed to school ID: 00sh2aw as the example. Username: sh2aw and email address sh2aw@virginia.edu button on bottom continue to step 2." title="Step 1 Screen 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2752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6052" w:rsidRPr="0061010C" w:rsidRDefault="00846052" w:rsidP="00846052">
      <w:pPr>
        <w:pStyle w:val="NormalWeb"/>
        <w:spacing w:before="0" w:beforeAutospacing="0" w:after="0" w:afterAutospacing="0"/>
        <w:jc w:val="center"/>
      </w:pPr>
    </w:p>
    <w:p w:rsidR="0061010C" w:rsidRDefault="0061010C" w:rsidP="0061010C">
      <w:pPr>
        <w:pStyle w:val="ListParagraph"/>
        <w:numPr>
          <w:ilvl w:val="0"/>
          <w:numId w:val="1"/>
        </w:numPr>
      </w:pPr>
      <w:r>
        <w:t xml:space="preserve">Complete the Online </w:t>
      </w:r>
      <w:proofErr w:type="spellStart"/>
      <w:r>
        <w:t>Notetaker</w:t>
      </w:r>
      <w:proofErr w:type="spellEnd"/>
      <w:r>
        <w:t xml:space="preserve"> Application, then click register as </w:t>
      </w:r>
      <w:proofErr w:type="spellStart"/>
      <w:r>
        <w:t>notetaker</w:t>
      </w:r>
      <w:proofErr w:type="spellEnd"/>
      <w:r>
        <w:t xml:space="preserve"> on the bottom. A screen shot of this is shown on the next page. </w:t>
      </w:r>
    </w:p>
    <w:p w:rsidR="0061010C" w:rsidRPr="0061010C" w:rsidRDefault="0061010C" w:rsidP="0061010C">
      <w:r>
        <w:t>Continue to next page</w:t>
      </w:r>
    </w:p>
    <w:p w:rsidR="00553FDD" w:rsidRDefault="00FF470E" w:rsidP="00FD1159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column">
                  <wp:posOffset>2259833</wp:posOffset>
                </wp:positionH>
                <wp:positionV relativeFrom="paragraph">
                  <wp:posOffset>525636</wp:posOffset>
                </wp:positionV>
                <wp:extent cx="198407" cy="94890"/>
                <wp:effectExtent l="0" t="0" r="0" b="63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407" cy="94890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color w:val="FFFFCC"/>
                              </w:rPr>
                              <w:id w:val="568603642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61010C" w:rsidRPr="0061010C" w:rsidRDefault="0061010C">
                                <w:pPr>
                                  <w:rPr>
                                    <w:color w:val="FFFFCC"/>
                                  </w:rPr>
                                </w:pPr>
                                <w:r w:rsidRPr="0061010C">
                                  <w:rPr>
                                    <w:color w:val="FFFFCC"/>
                                  </w:rP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9" type="#_x0000_t202" style="position:absolute;left:0;text-align:left;margin-left:177.95pt;margin-top:41.4pt;width:15.6pt;height:7.4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" fillcolor="#ffc" stroked="f">
                <v:textbox>
                  <w:txbxContent>
                    <w:sdt>
                      <w:sdtPr>
                        <w:rPr>
                          <w:color w:val="FFFFCC"/>
                        </w:rPr>
                        <w:id w:val="568603642"/>
                        <w:temporary/>
                        <w:showingPlcHdr/>
                        <w15:appearance w15:val="hidden"/>
                      </w:sdtPr>
                      <w:sdtContent>
                        <w:p w:rsidR="0061010C" w:rsidRPr="0061010C" w:rsidRDefault="0061010C">
                          <w:pPr>
                            <w:rPr>
                              <w:color w:val="FFFFCC"/>
                            </w:rPr>
                          </w:pPr>
                          <w:r w:rsidRPr="0061010C">
                            <w:rPr>
                              <w:color w:val="FFFFCC"/>
                            </w:rPr>
                            <w:t>[Grab your reader’s attention with a great quote from the document or use this space to emphasize a key point. To place this text box anywhere on the page, just drag it.]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99118B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C0FBDF4" wp14:editId="12F70CAA">
                <wp:simplePos x="0" y="0"/>
                <wp:positionH relativeFrom="column">
                  <wp:posOffset>888413</wp:posOffset>
                </wp:positionH>
                <wp:positionV relativeFrom="paragraph">
                  <wp:posOffset>4994647</wp:posOffset>
                </wp:positionV>
                <wp:extent cx="819141" cy="24765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9141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FD1159" w:rsidRDefault="00FD1159" w:rsidP="00FD1159">
                            <w:r>
                              <w:t>Step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0FBDF4" id="Text Box 13" o:spid="_x0000_s1030" type="#_x0000_t202" style="position:absolute;left:0;text-align:left;margin-left:69.95pt;margin-top:393.3pt;width:64.5pt;height:19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" filled="f" stroked="f" strokeweight=".5pt">
                <v:textbox>
                  <w:txbxContent>
                    <w:p w:rsidR="00FD1159" w:rsidRDefault="00FD1159" w:rsidP="00FD1159">
                      <w:r>
                        <w:t>Step 2</w:t>
                      </w:r>
                    </w:p>
                  </w:txbxContent>
                </v:textbox>
              </v:shape>
            </w:pict>
          </mc:Fallback>
        </mc:AlternateContent>
      </w:r>
      <w:r w:rsidR="00FD1159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515A3C7" wp14:editId="3A38FA96">
                <wp:simplePos x="0" y="0"/>
                <wp:positionH relativeFrom="margin">
                  <wp:posOffset>923027</wp:posOffset>
                </wp:positionH>
                <wp:positionV relativeFrom="paragraph">
                  <wp:posOffset>4977070</wp:posOffset>
                </wp:positionV>
                <wp:extent cx="990589" cy="304800"/>
                <wp:effectExtent l="0" t="19050" r="38735" b="38100"/>
                <wp:wrapNone/>
                <wp:docPr id="12" name="Right Arrow 12" title="Step 2 arrow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589" cy="304800"/>
                        </a:xfrm>
                        <a:prstGeom prst="rightArrow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B7CAE7" id="Right Arrow 12" o:spid="_x0000_s1026" type="#_x0000_t13" alt="Title: Step 2 arrow" style="position:absolute;margin-left:72.7pt;margin-top:391.9pt;width:78pt;height:24pt;z-index:2516695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" adj="18277" fillcolor="#ed7d31 [3205]" strokecolor="white [3201]" strokeweight="1.5pt">
                <w10:wrap anchorx="margin"/>
              </v:shape>
            </w:pict>
          </mc:Fallback>
        </mc:AlternateContent>
      </w:r>
      <w:r w:rsidR="00FD1159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801139C" wp14:editId="3C5A3BD0">
                <wp:simplePos x="0" y="0"/>
                <wp:positionH relativeFrom="column">
                  <wp:posOffset>2014927</wp:posOffset>
                </wp:positionH>
                <wp:positionV relativeFrom="paragraph">
                  <wp:posOffset>3455778</wp:posOffset>
                </wp:positionV>
                <wp:extent cx="776378" cy="129061"/>
                <wp:effectExtent l="0" t="0" r="24130" b="23495"/>
                <wp:wrapNone/>
                <wp:docPr id="9" name="Text Box 2" title="Text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6378" cy="12906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1010C" w:rsidRDefault="0061010C" w:rsidP="0061010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01139C" id="_x0000_s1031" type="#_x0000_t202" alt="Title: Text box" style="position:absolute;left:0;text-align:left;margin-left:158.65pt;margin-top:272.1pt;width:61.15pt;height:10.1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" strokecolor="#a5a5a5 [2092]">
                <v:textbox>
                  <w:txbxContent>
                    <w:p w:rsidR="0061010C" w:rsidRDefault="0061010C" w:rsidP="0061010C"/>
                  </w:txbxContent>
                </v:textbox>
              </v:shape>
            </w:pict>
          </mc:Fallback>
        </mc:AlternateContent>
      </w:r>
      <w:r w:rsidR="00FD1159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2017874</wp:posOffset>
                </wp:positionH>
                <wp:positionV relativeFrom="paragraph">
                  <wp:posOffset>1897116</wp:posOffset>
                </wp:positionV>
                <wp:extent cx="776378" cy="129061"/>
                <wp:effectExtent l="0" t="0" r="24130" b="23495"/>
                <wp:wrapNone/>
                <wp:docPr id="6" name="Text Box 2" title="text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6378" cy="12906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1010C" w:rsidRDefault="0061010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alt="Title: textbox" style="position:absolute;left:0;text-align:left;margin-left:158.9pt;margin-top:149.4pt;width:61.15pt;height:10.1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" strokecolor="#a5a5a5 [2092]">
                <v:textbox>
                  <w:txbxContent>
                    <w:p w:rsidR="0061010C" w:rsidRDefault="0061010C"/>
                  </w:txbxContent>
                </v:textbox>
              </v:shape>
            </w:pict>
          </mc:Fallback>
        </mc:AlternateContent>
      </w:r>
      <w:r w:rsidR="0061010C">
        <w:rPr>
          <w:noProof/>
        </w:rPr>
        <w:drawing>
          <wp:inline distT="0" distB="0" distL="0" distR="0" wp14:anchorId="60010FC2" wp14:editId="23C676EC">
            <wp:extent cx="4714875" cy="5205126"/>
            <wp:effectExtent l="0" t="0" r="0" b="0"/>
            <wp:docPr id="3" name="Picture 3" descr="Online Notetaker Application. has three boxes Personal information, contact information, and local address with boxes to fill in information. on the bootm there is a reigister as notetaker botton with the step 2 arrow pointed to it. " title="Step 2 screen 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2aw\AppData\Local\Microsoft\Windows\INetCache\Content.Word\notetaker snip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5205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0E89" w:rsidRDefault="003D6B2C" w:rsidP="00AD1DDC">
      <w:pPr>
        <w:pStyle w:val="ListParagraph"/>
        <w:numPr>
          <w:ilvl w:val="0"/>
          <w:numId w:val="1"/>
        </w:numPr>
      </w:pPr>
      <w:r>
        <w:t xml:space="preserve">Now sign in to the online services. Your username is your computing id for example (sh2aw) and your password is </w:t>
      </w:r>
      <w:r w:rsidRPr="003D6B2C">
        <w:rPr>
          <w:b/>
        </w:rPr>
        <w:t xml:space="preserve">your </w:t>
      </w:r>
      <w:proofErr w:type="spellStart"/>
      <w:r w:rsidR="0099118B">
        <w:rPr>
          <w:b/>
        </w:rPr>
        <w:t>Net</w:t>
      </w:r>
      <w:r w:rsidRPr="003D6B2C">
        <w:rPr>
          <w:b/>
        </w:rPr>
        <w:t>badge</w:t>
      </w:r>
      <w:proofErr w:type="spellEnd"/>
      <w:r w:rsidRPr="003D6B2C">
        <w:rPr>
          <w:b/>
        </w:rPr>
        <w:t xml:space="preserve"> password</w:t>
      </w:r>
      <w:r>
        <w:t xml:space="preserve">. </w:t>
      </w:r>
    </w:p>
    <w:p w:rsidR="0061010C" w:rsidRDefault="00591EC4" w:rsidP="00591EC4">
      <w:pPr>
        <w:ind w:left="36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24CE52A" wp14:editId="2B003F65">
                <wp:simplePos x="0" y="0"/>
                <wp:positionH relativeFrom="column">
                  <wp:posOffset>-146577</wp:posOffset>
                </wp:positionH>
                <wp:positionV relativeFrom="paragraph">
                  <wp:posOffset>1675502</wp:posOffset>
                </wp:positionV>
                <wp:extent cx="819141" cy="247650"/>
                <wp:effectExtent l="0" t="0" r="0" b="0"/>
                <wp:wrapNone/>
                <wp:docPr id="22" name="Text Box 22" title="step 3 arrow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9141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91EC4" w:rsidRDefault="00591EC4" w:rsidP="00591EC4">
                            <w:r>
                              <w:t>Step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4CE52A" id="Text Box 22" o:spid="_x0000_s1033" type="#_x0000_t202" alt="Title: step 3 arrow" style="position:absolute;left:0;text-align:left;margin-left:-11.55pt;margin-top:131.95pt;width:64.5pt;height:19.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" filled="f" stroked="f" strokeweight=".5pt">
                <v:textbox>
                  <w:txbxContent>
                    <w:p w:rsidR="00591EC4" w:rsidRDefault="00591EC4" w:rsidP="00591EC4">
                      <w:r>
                        <w:t>Step 3</w:t>
                      </w:r>
                    </w:p>
                  </w:txbxContent>
                </v:textbox>
              </v:shape>
            </w:pict>
          </mc:Fallback>
        </mc:AlternateContent>
      </w:r>
      <w:r w:rsidR="00FD1159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C5F2596" wp14:editId="0931BCDE">
                <wp:simplePos x="0" y="0"/>
                <wp:positionH relativeFrom="column">
                  <wp:posOffset>-112144</wp:posOffset>
                </wp:positionH>
                <wp:positionV relativeFrom="paragraph">
                  <wp:posOffset>1666970</wp:posOffset>
                </wp:positionV>
                <wp:extent cx="990401" cy="304800"/>
                <wp:effectExtent l="0" t="19050" r="38735" b="38100"/>
                <wp:wrapNone/>
                <wp:docPr id="20" name="Right Arrow 20" title="step 3 arrow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401" cy="304800"/>
                        </a:xfrm>
                        <a:prstGeom prst="rightArrow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01F3D3" id="Right Arrow 20" o:spid="_x0000_s1026" type="#_x0000_t13" alt="Title: step 3 arrow" style="position:absolute;margin-left:-8.85pt;margin-top:131.25pt;width:78pt;height:24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" adj="18276" fillcolor="#ed7d31 [3205]" strokecolor="white [3201]" strokeweight="1.5pt"/>
            </w:pict>
          </mc:Fallback>
        </mc:AlternateContent>
      </w:r>
      <w:r w:rsidR="0061010C">
        <w:rPr>
          <w:noProof/>
        </w:rPr>
        <w:drawing>
          <wp:inline distT="0" distB="0" distL="0" distR="0" wp14:anchorId="60D98E11" wp14:editId="152C054F">
            <wp:extent cx="5084629" cy="2093607"/>
            <wp:effectExtent l="0" t="0" r="1905" b="1905"/>
            <wp:docPr id="2" name="Picture 2" descr="Welcome to online services: there is a green check labed notetaker account created successfully. below is a box labed Sign in information with username and password boxes and a step 3 arrow pointed to the sign in bottom. " title="Step 3 Screen 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2aw\AppData\Local\Microsoft\Windows\INetCache\Content.Word\notetaker snip 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80" cy="2104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010C" w:rsidRDefault="0061010C" w:rsidP="003D6B2C">
      <w:pPr>
        <w:pStyle w:val="ListParagraph"/>
      </w:pPr>
    </w:p>
    <w:p w:rsidR="00D30E89" w:rsidRDefault="002939D5" w:rsidP="00846052">
      <w:pPr>
        <w:pStyle w:val="ListParagraph"/>
        <w:numPr>
          <w:ilvl w:val="0"/>
          <w:numId w:val="1"/>
        </w:num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77B3F9" wp14:editId="2E4043A8">
                <wp:simplePos x="0" y="0"/>
                <wp:positionH relativeFrom="column">
                  <wp:posOffset>2343150</wp:posOffset>
                </wp:positionH>
                <wp:positionV relativeFrom="paragraph">
                  <wp:posOffset>174625</wp:posOffset>
                </wp:positionV>
                <wp:extent cx="990401" cy="304800"/>
                <wp:effectExtent l="19050" t="19050" r="19685" b="38100"/>
                <wp:wrapNone/>
                <wp:docPr id="21" name="Right Arrow 21" title="Step 4 arrow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990401" cy="304800"/>
                        </a:xfrm>
                        <a:prstGeom prst="rightArrow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F6AA1D" id="Right Arrow 21" o:spid="_x0000_s1026" type="#_x0000_t13" alt="Title: Step 4 arrow" style="position:absolute;margin-left:184.5pt;margin-top:13.75pt;width:78pt;height:24pt;rotation:18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" adj="18276" fillcolor="#ed7d31 [3205]" strokecolor="white [3201]" strokeweight="1.5pt"/>
            </w:pict>
          </mc:Fallback>
        </mc:AlternateContent>
      </w:r>
      <w:r w:rsidR="00846052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572425F" wp14:editId="0B68FA1A">
                <wp:simplePos x="0" y="0"/>
                <wp:positionH relativeFrom="column">
                  <wp:posOffset>2774950</wp:posOffset>
                </wp:positionH>
                <wp:positionV relativeFrom="paragraph">
                  <wp:posOffset>186055</wp:posOffset>
                </wp:positionV>
                <wp:extent cx="819141" cy="247650"/>
                <wp:effectExtent l="0" t="0" r="0" b="0"/>
                <wp:wrapNone/>
                <wp:docPr id="16" name="Text Box 16" title="step 4 arrow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9141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FD1159" w:rsidRDefault="00FD1159" w:rsidP="00FD1159">
                            <w:r>
                              <w:t>Step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72425F" id="Text Box 16" o:spid="_x0000_s1034" type="#_x0000_t202" alt="Title: step 4 arrow" style="position:absolute;left:0;text-align:left;margin-left:218.5pt;margin-top:14.65pt;width:64.5pt;height:19.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" filled="f" stroked="f" strokeweight=".5pt">
                <v:textbox>
                  <w:txbxContent>
                    <w:p w:rsidR="00FD1159" w:rsidRDefault="00FD1159" w:rsidP="00FD1159">
                      <w:r>
                        <w:t>Step 4</w:t>
                      </w:r>
                    </w:p>
                  </w:txbxContent>
                </v:textbox>
              </v:shape>
            </w:pict>
          </mc:Fallback>
        </mc:AlternateContent>
      </w:r>
      <w:r w:rsidR="00AD1DDC">
        <w:t xml:space="preserve">Click the </w:t>
      </w:r>
      <w:proofErr w:type="spellStart"/>
      <w:r w:rsidR="00AD1DDC">
        <w:t>Notetaker</w:t>
      </w:r>
      <w:proofErr w:type="spellEnd"/>
      <w:r w:rsidR="00AD1DDC">
        <w:t xml:space="preserve"> tab on the top right.</w:t>
      </w:r>
      <w:r w:rsidR="00846052">
        <w:rPr>
          <w:noProof/>
        </w:rPr>
        <w:t xml:space="preserve"> </w:t>
      </w:r>
      <w:r w:rsidR="003D6B2C">
        <w:rPr>
          <w:noProof/>
        </w:rPr>
        <w:drawing>
          <wp:inline distT="0" distB="0" distL="0" distR="0" wp14:anchorId="573030B5" wp14:editId="6EC9762E">
            <wp:extent cx="4675517" cy="2305177"/>
            <wp:effectExtent l="0" t="0" r="0" b="0"/>
            <wp:docPr id="10" name="Picture 10" descr="Screen shot of the notetaker log in. At the top there are two tabs my dashboard and notetaker. Step 4 arrow is pointed to notetaker tab. " title="Screen sho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85263" cy="2309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0E89" w:rsidRDefault="00FD1159" w:rsidP="00FD1159">
      <w:pPr>
        <w:pStyle w:val="ListParagraph"/>
        <w:numPr>
          <w:ilvl w:val="0"/>
          <w:numId w:val="1"/>
        </w:numPr>
      </w:pPr>
      <w:r>
        <w:t xml:space="preserve">Search for your course you want to take notes for, then verify your classes. </w:t>
      </w:r>
    </w:p>
    <w:p w:rsidR="003D6B2C" w:rsidRDefault="0099118B" w:rsidP="00591EC4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572425F" wp14:editId="0B68FA1A">
                <wp:simplePos x="0" y="0"/>
                <wp:positionH relativeFrom="column">
                  <wp:posOffset>913394</wp:posOffset>
                </wp:positionH>
                <wp:positionV relativeFrom="paragraph">
                  <wp:posOffset>1872351</wp:posOffset>
                </wp:positionV>
                <wp:extent cx="819141" cy="247650"/>
                <wp:effectExtent l="0" t="0" r="0" b="0"/>
                <wp:wrapNone/>
                <wp:docPr id="18" name="Text Box 18" title="Step 5 arrow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9141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FD1159" w:rsidRDefault="00FD1159" w:rsidP="00FD1159">
                            <w:r>
                              <w:t>Step 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72425F" id="Text Box 18" o:spid="_x0000_s1035" type="#_x0000_t202" alt="Title: Step 5 arrow" style="position:absolute;left:0;text-align:left;margin-left:71.9pt;margin-top:147.45pt;width:64.5pt;height:19.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" filled="f" stroked="f" strokeweight=".5pt">
                <v:textbox>
                  <w:txbxContent>
                    <w:p w:rsidR="00FD1159" w:rsidRDefault="00FD1159" w:rsidP="00FD1159">
                      <w:r>
                        <w:t>Step 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59B1D2D" wp14:editId="3ABB3079">
                <wp:simplePos x="0" y="0"/>
                <wp:positionH relativeFrom="column">
                  <wp:posOffset>965835</wp:posOffset>
                </wp:positionH>
                <wp:positionV relativeFrom="paragraph">
                  <wp:posOffset>1861820</wp:posOffset>
                </wp:positionV>
                <wp:extent cx="990401" cy="304800"/>
                <wp:effectExtent l="0" t="19050" r="38735" b="38100"/>
                <wp:wrapNone/>
                <wp:docPr id="15" name="Right Arrow 15" title="step 5 arrow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401" cy="304800"/>
                        </a:xfrm>
                        <a:prstGeom prst="rightArrow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7F6D0F" id="Right Arrow 15" o:spid="_x0000_s1026" type="#_x0000_t13" alt="Title: step 5 arrow" style="position:absolute;margin-left:76.05pt;margin-top:146.6pt;width:78pt;height:24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" adj="18276" fillcolor="#ed7d31 [3205]" strokecolor="white [3201]" strokeweight="1.5pt"/>
            </w:pict>
          </mc:Fallback>
        </mc:AlternateContent>
      </w:r>
      <w:r w:rsidR="003D6B2C">
        <w:rPr>
          <w:noProof/>
        </w:rPr>
        <w:drawing>
          <wp:inline distT="0" distB="0" distL="0" distR="0" wp14:anchorId="2348CCF4" wp14:editId="2207AD76">
            <wp:extent cx="4355970" cy="2216988"/>
            <wp:effectExtent l="0" t="0" r="6985" b="0"/>
            <wp:docPr id="1" name="Picture 1" descr="Titled Notetaker home: Search for a course with fill in boxes for course subject, course number, section number and the step 5 arrow pointed to search. " title="Step 5 screen 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48600"/>
                    <a:stretch/>
                  </pic:blipFill>
                  <pic:spPr bwMode="auto">
                    <a:xfrm>
                      <a:off x="0" y="0"/>
                      <a:ext cx="4362676" cy="22204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1EC4" w:rsidRDefault="0099118B" w:rsidP="00591EC4">
      <w:pPr>
        <w:pStyle w:val="ListParagraph"/>
        <w:numPr>
          <w:ilvl w:val="0"/>
          <w:numId w:val="1"/>
        </w:numPr>
      </w:pPr>
      <w:r>
        <w:t xml:space="preserve">Your class should populate then click select. </w:t>
      </w:r>
    </w:p>
    <w:p w:rsidR="0099118B" w:rsidRDefault="0099118B" w:rsidP="0099118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B5B912B" wp14:editId="32DCFE28">
                <wp:simplePos x="0" y="0"/>
                <wp:positionH relativeFrom="column">
                  <wp:posOffset>5486400</wp:posOffset>
                </wp:positionH>
                <wp:positionV relativeFrom="paragraph">
                  <wp:posOffset>2189480</wp:posOffset>
                </wp:positionV>
                <wp:extent cx="819141" cy="247650"/>
                <wp:effectExtent l="0" t="0" r="0" b="0"/>
                <wp:wrapNone/>
                <wp:docPr id="27" name="Text Box 27" title="step 6 arrow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9141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9118B" w:rsidRDefault="0099118B" w:rsidP="0099118B">
                            <w:r>
                              <w:t>Step 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5B912B" id="Text Box 27" o:spid="_x0000_s1036" type="#_x0000_t202" alt="Title: step 6 arrow" style="position:absolute;left:0;text-align:left;margin-left:6in;margin-top:172.4pt;width:64.5pt;height:19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" filled="f" stroked="f" strokeweight=".5pt">
                <v:textbox>
                  <w:txbxContent>
                    <w:p w:rsidR="0099118B" w:rsidRDefault="0099118B" w:rsidP="0099118B">
                      <w:r>
                        <w:t>Step 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08950A7" wp14:editId="4EE7D814">
                <wp:simplePos x="0" y="0"/>
                <wp:positionH relativeFrom="column">
                  <wp:posOffset>5020573</wp:posOffset>
                </wp:positionH>
                <wp:positionV relativeFrom="paragraph">
                  <wp:posOffset>2175019</wp:posOffset>
                </wp:positionV>
                <wp:extent cx="990401" cy="304800"/>
                <wp:effectExtent l="19050" t="19050" r="19685" b="38100"/>
                <wp:wrapNone/>
                <wp:docPr id="26" name="Right Arrow 26" title="step 6 arrow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990401" cy="304800"/>
                        </a:xfrm>
                        <a:prstGeom prst="rightArrow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24C7DE" id="Right Arrow 26" o:spid="_x0000_s1026" type="#_x0000_t13" alt="Title: step 6 arrow" style="position:absolute;margin-left:395.3pt;margin-top:171.25pt;width:78pt;height:24pt;rotation:180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" adj="18276" fillcolor="#ed7d31 [3205]" strokecolor="white [3201]" strokeweight="1.5pt"/>
            </w:pict>
          </mc:Fallback>
        </mc:AlternateContent>
      </w:r>
      <w:r>
        <w:rPr>
          <w:noProof/>
        </w:rPr>
        <w:drawing>
          <wp:inline distT="0" distB="0" distL="0" distR="0" wp14:anchorId="63A7E4D9" wp14:editId="2DCA155E">
            <wp:extent cx="4537494" cy="2554170"/>
            <wp:effectExtent l="0" t="0" r="0" b="0"/>
            <wp:docPr id="25" name="Picture 25" descr="Labled search for a course: same info as the above screen shot but there is a table added on the bottom that includes the SBJ, CRS, SEC, Class Tilte, date start, and select. The step 6 arrow is pointed to select hyper link. " title="Step 6 Screen 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52614" cy="2562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118B" w:rsidRDefault="0099118B" w:rsidP="0099118B">
      <w:pPr>
        <w:pStyle w:val="ListParagraph"/>
        <w:numPr>
          <w:ilvl w:val="0"/>
          <w:numId w:val="1"/>
        </w:numPr>
      </w:pPr>
      <w:r>
        <w:lastRenderedPageBreak/>
        <w:t xml:space="preserve">Verify </w:t>
      </w:r>
      <w:r w:rsidR="00FF470E">
        <w:t xml:space="preserve">your classes by clicking the box for the class(s) you want to take notes for then click submit your class schedule. </w:t>
      </w:r>
    </w:p>
    <w:p w:rsidR="0099118B" w:rsidRDefault="00FF470E" w:rsidP="0099118B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49E31D2" wp14:editId="43E9F52B">
                <wp:simplePos x="0" y="0"/>
                <wp:positionH relativeFrom="column">
                  <wp:posOffset>368935</wp:posOffset>
                </wp:positionH>
                <wp:positionV relativeFrom="paragraph">
                  <wp:posOffset>1386205</wp:posOffset>
                </wp:positionV>
                <wp:extent cx="819141" cy="247650"/>
                <wp:effectExtent l="0" t="0" r="0" b="0"/>
                <wp:wrapNone/>
                <wp:docPr id="33" name="Text Box 33" title="step 7 arrow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9141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FF470E" w:rsidRDefault="00FF470E" w:rsidP="00FF470E">
                            <w:r>
                              <w:t xml:space="preserve">Step 7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9E31D2" id="Text Box 33" o:spid="_x0000_s1037" type="#_x0000_t202" alt="Title: step 7 arrow" style="position:absolute;left:0;text-align:left;margin-left:29.05pt;margin-top:109.15pt;width:64.5pt;height:19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" filled="f" stroked="f" strokeweight=".5pt">
                <v:textbox>
                  <w:txbxContent>
                    <w:p w:rsidR="00FF470E" w:rsidRDefault="00FF470E" w:rsidP="00FF470E">
                      <w:r>
                        <w:t xml:space="preserve">Step 7 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28D7C83" wp14:editId="58EE6B41">
                <wp:simplePos x="0" y="0"/>
                <wp:positionH relativeFrom="column">
                  <wp:posOffset>414068</wp:posOffset>
                </wp:positionH>
                <wp:positionV relativeFrom="paragraph">
                  <wp:posOffset>1371277</wp:posOffset>
                </wp:positionV>
                <wp:extent cx="990401" cy="304800"/>
                <wp:effectExtent l="0" t="19050" r="38735" b="38100"/>
                <wp:wrapNone/>
                <wp:docPr id="31" name="Right Arrow 31" title="step 7 arrow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401" cy="304800"/>
                        </a:xfrm>
                        <a:prstGeom prst="rightArrow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57A399" id="Right Arrow 31" o:spid="_x0000_s1026" type="#_x0000_t13" alt="Title: step 7 arrow" style="position:absolute;margin-left:32.6pt;margin-top:107.95pt;width:78pt;height:24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" adj="18276" fillcolor="#ed7d31 [3205]" strokecolor="white [3201]" strokeweight="1.5pt"/>
            </w:pict>
          </mc:Fallback>
        </mc:AlternateContent>
      </w:r>
      <w:bookmarkEnd w:id="0"/>
      <w:r w:rsidR="0099118B">
        <w:rPr>
          <w:noProof/>
        </w:rPr>
        <w:drawing>
          <wp:inline distT="0" distB="0" distL="0" distR="0" wp14:anchorId="5C77DA82" wp14:editId="7AF8BCC2">
            <wp:extent cx="5730109" cy="1664898"/>
            <wp:effectExtent l="0" t="0" r="4445" b="0"/>
            <wp:docPr id="29" name="Picture 29" descr="Notetaker Home: Step 3 verify your classes, there is a box with the same infomation from step 6 but now a check box and a botton on the bottom that says submit your class scheudle with the step 7 arrow pointed to it. " title="Step 7 screen 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506" cy="167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118B" w:rsidRDefault="0099118B" w:rsidP="0099118B">
      <w:pPr>
        <w:pStyle w:val="ListParagraph"/>
      </w:pPr>
    </w:p>
    <w:p w:rsidR="00591EC4" w:rsidRDefault="00FF470E" w:rsidP="003B105E">
      <w:pPr>
        <w:pStyle w:val="ListParagraph"/>
        <w:numPr>
          <w:ilvl w:val="0"/>
          <w:numId w:val="1"/>
        </w:numPr>
      </w:pPr>
      <w:r>
        <w:t xml:space="preserve">Thank you for signing up to be a </w:t>
      </w:r>
      <w:proofErr w:type="spellStart"/>
      <w:r>
        <w:t>notetaker</w:t>
      </w:r>
      <w:proofErr w:type="spellEnd"/>
      <w:r>
        <w:t xml:space="preserve">! Once assigned as a </w:t>
      </w:r>
      <w:proofErr w:type="spellStart"/>
      <w:r>
        <w:t>notetaker</w:t>
      </w:r>
      <w:proofErr w:type="spellEnd"/>
      <w:r>
        <w:t>, you can upload your notes. (See th</w:t>
      </w:r>
      <w:r w:rsidR="003B105E">
        <w:t>e training on uploading notes).</w:t>
      </w:r>
    </w:p>
    <w:sectPr w:rsidR="00591E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D057D"/>
    <w:multiLevelType w:val="hybridMultilevel"/>
    <w:tmpl w:val="34B42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MDUzN7A0NDMyMDNS0lEKTi0uzszPAykwqgUAHXs9eSwAAAA="/>
  </w:docVars>
  <w:rsids>
    <w:rsidRoot w:val="00D30E89"/>
    <w:rsid w:val="00170CCB"/>
    <w:rsid w:val="002939D5"/>
    <w:rsid w:val="003576E8"/>
    <w:rsid w:val="003B105E"/>
    <w:rsid w:val="003D6B2C"/>
    <w:rsid w:val="00591EC4"/>
    <w:rsid w:val="005C6BD4"/>
    <w:rsid w:val="0061010C"/>
    <w:rsid w:val="006F5E43"/>
    <w:rsid w:val="00846052"/>
    <w:rsid w:val="008D578D"/>
    <w:rsid w:val="0099118B"/>
    <w:rsid w:val="00AD1DDC"/>
    <w:rsid w:val="00D30E89"/>
    <w:rsid w:val="00FD1159"/>
    <w:rsid w:val="00FF4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3489B"/>
  <w15:chartTrackingRefBased/>
  <w15:docId w15:val="{F764AB33-4987-4CF5-9459-230B8D2BD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01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0E89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D30E8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61010C"/>
    <w:rPr>
      <w:rFonts w:asciiTheme="majorHAnsi" w:eastAsiaTheme="majorEastAsia" w:hAnsiTheme="majorHAnsi" w:cstheme="majorBidi"/>
      <w:sz w:val="32"/>
      <w:szCs w:val="32"/>
    </w:rPr>
  </w:style>
  <w:style w:type="paragraph" w:styleId="ListParagraph">
    <w:name w:val="List Paragraph"/>
    <w:basedOn w:val="Normal"/>
    <w:uiPriority w:val="34"/>
    <w:qFormat/>
    <w:rsid w:val="00D30E8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1E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1EC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39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dac@virginia.edu" TargetMode="External"/><Relationship Id="rId11" Type="http://schemas.openxmlformats.org/officeDocument/2006/relationships/image" Target="media/image5.png"/><Relationship Id="rId5" Type="http://schemas.openxmlformats.org/officeDocument/2006/relationships/hyperlink" Target="http://yukon.accessiblelearning.com/virginia/ApplicationNotetaker.aspx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Humphreys</dc:creator>
  <cp:keywords/>
  <dc:description/>
  <cp:lastModifiedBy>Sarah Humphreys</cp:lastModifiedBy>
  <cp:revision>3</cp:revision>
  <cp:lastPrinted>2018-09-24T18:36:00Z</cp:lastPrinted>
  <dcterms:created xsi:type="dcterms:W3CDTF">2018-09-25T13:57:00Z</dcterms:created>
  <dcterms:modified xsi:type="dcterms:W3CDTF">2018-09-25T14:32:00Z</dcterms:modified>
</cp:coreProperties>
</file>